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3-how-many-do-you-see"/>
    <w:p>
      <w:pPr>
        <w:pStyle w:val="Heading1"/>
      </w:pPr>
      <w:r>
        <w:t xml:space="preserve">Lesson 13: How Many Do You See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, 3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pply understanding of equal groups and multiplication to create a How Many Do You See activit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reate a How Many Do You See activity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equal groups and multiplication to create a How Many Do You See activity.</w:t>
      </w:r>
    </w:p>
    <w:p>
      <w:pPr>
        <w:pStyle w:val="BodyText"/>
      </w:pPr>
      <w:r>
        <w:t xml:space="preserve">This lesson provides an opportunity to observe the ways in which students find the number of objects in equal groups. After the warm-up, students create their own How Many Do You See activity and then facilitate it with other students in the class.</w:t>
      </w:r>
    </w:p>
    <w:p>
      <w:pPr>
        <w:pStyle w:val="BodyText"/>
      </w:pPr>
      <w:r>
        <w:t xml:space="preserve">If students need additional support with the concepts in this lesson, refer back to Unit 1, Section B in the curriculum materials.</w:t>
      </w:r>
      <w:r>
        <w:rPr>
          <w:bCs/>
          <w:b/>
        </w:rPr>
        <w:t xml:space="preserve"> 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hart paper: Activity 2</w:t>
      </w:r>
    </w:p>
    <w:p>
      <w:pPr>
        <w:numPr>
          <w:ilvl w:val="0"/>
          <w:numId w:val="1005"/>
        </w:numPr>
        <w:pStyle w:val="Compact"/>
      </w:pPr>
      <w:r>
        <w:t xml:space="preserve">Marker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learn about students’ mathematical understandings today as you listened to their discuss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ow Many Do You See Reflection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Describe a time from class today when you heard a classmate explain the dots in a different way than you saw them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 In the warm-up, I saw 9 groups of 4 and my classmate saw 4 groups of 8 and another group of 4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2:11Z</dcterms:created>
  <dcterms:modified xsi:type="dcterms:W3CDTF">2022-12-14T12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oFLGrD2vxXCL5z5DmLZX1PX4px5G2HgDcPPRuXnde+3kB1BksioZLsHW21XacNRKcmDGVuMJwFvepNb5ieig==</vt:lpwstr>
  </property>
</Properties>
</file>